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CCDA25" w14:textId="1B776319" w:rsidR="004D29A4" w:rsidRDefault="00023F80" w:rsidP="0049143A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49143A">
        <w:rPr>
          <w:rFonts w:ascii="Times New Roman" w:hAnsi="Times New Roman" w:cs="Times New Roman"/>
          <w:b/>
          <w:bCs/>
          <w:u w:val="single"/>
        </w:rPr>
        <w:t xml:space="preserve">WEEK </w:t>
      </w:r>
      <w:r w:rsidR="00A15B2C">
        <w:rPr>
          <w:rFonts w:ascii="Times New Roman" w:hAnsi="Times New Roman" w:cs="Times New Roman"/>
          <w:b/>
          <w:bCs/>
          <w:u w:val="single"/>
        </w:rPr>
        <w:t>6</w:t>
      </w:r>
      <w:r w:rsidRPr="0049143A">
        <w:rPr>
          <w:rFonts w:ascii="Times New Roman" w:hAnsi="Times New Roman" w:cs="Times New Roman"/>
          <w:b/>
          <w:bCs/>
          <w:u w:val="single"/>
        </w:rPr>
        <w:t xml:space="preserve"> - </w:t>
      </w:r>
      <w:r w:rsidR="00A15B2C">
        <w:rPr>
          <w:rFonts w:ascii="Times New Roman" w:hAnsi="Times New Roman" w:cs="Times New Roman"/>
          <w:b/>
          <w:bCs/>
          <w:u w:val="single"/>
        </w:rPr>
        <w:t>REVISION OF WHERE WE HAVE GOT TO</w:t>
      </w:r>
    </w:p>
    <w:p w14:paraId="2C91752F" w14:textId="16BB2F98" w:rsidR="00B83A22" w:rsidRDefault="007904F4" w:rsidP="00B83A2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6</w:t>
      </w:r>
      <w:r w:rsidR="005F70FE" w:rsidRPr="005F70FE">
        <w:rPr>
          <w:rFonts w:ascii="Times New Roman" w:hAnsi="Times New Roman" w:cs="Times New Roman"/>
          <w:b/>
          <w:bCs/>
          <w:u w:val="single"/>
        </w:rPr>
        <w:t>.1 LECTURE, PART 1 - INTRODUCTION</w:t>
      </w:r>
    </w:p>
    <w:p w14:paraId="6AA90BA3" w14:textId="1567106E" w:rsidR="00CC545E" w:rsidRPr="00B059B0" w:rsidRDefault="00B059B0" w:rsidP="00B83A22">
      <w:pPr>
        <w:rPr>
          <w:rFonts w:ascii="Times New Roman" w:hAnsi="Times New Roman" w:cs="Times New Roman"/>
          <w:i/>
          <w:iCs/>
        </w:rPr>
      </w:pPr>
      <w:r w:rsidRPr="00B059B0">
        <w:rPr>
          <w:rFonts w:ascii="Times New Roman" w:hAnsi="Times New Roman" w:cs="Times New Roman"/>
          <w:i/>
          <w:iCs/>
        </w:rPr>
        <w:t>Video has been watched</w:t>
      </w:r>
    </w:p>
    <w:p w14:paraId="29F46C69" w14:textId="73965C93" w:rsidR="005F70FE" w:rsidRDefault="00CC545E" w:rsidP="00B83A2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6</w:t>
      </w:r>
      <w:r w:rsidR="00371F37">
        <w:rPr>
          <w:rFonts w:ascii="Times New Roman" w:hAnsi="Times New Roman" w:cs="Times New Roman"/>
          <w:b/>
          <w:bCs/>
          <w:u w:val="single"/>
        </w:rPr>
        <w:t xml:space="preserve">.2 LECTURE, PART 2 - </w:t>
      </w:r>
      <w:r>
        <w:rPr>
          <w:rFonts w:ascii="Times New Roman" w:hAnsi="Times New Roman" w:cs="Times New Roman"/>
          <w:b/>
          <w:bCs/>
          <w:u w:val="single"/>
        </w:rPr>
        <w:t>R: DATA TYPES AND DATA STRUCTURES</w:t>
      </w:r>
    </w:p>
    <w:p w14:paraId="103DFA81" w14:textId="5026C34D" w:rsidR="00CC545E" w:rsidRDefault="00B059B0" w:rsidP="00B83A22">
      <w:pPr>
        <w:rPr>
          <w:rFonts w:ascii="Times New Roman" w:hAnsi="Times New Roman" w:cs="Times New Roman"/>
          <w:i/>
          <w:iCs/>
        </w:rPr>
      </w:pPr>
      <w:r w:rsidRPr="00B059B0">
        <w:rPr>
          <w:rFonts w:ascii="Times New Roman" w:hAnsi="Times New Roman" w:cs="Times New Roman"/>
          <w:i/>
          <w:iCs/>
        </w:rPr>
        <w:t>Video has been watched</w:t>
      </w:r>
    </w:p>
    <w:p w14:paraId="7BA126FB" w14:textId="05CDDC3F" w:rsidR="00371F37" w:rsidRDefault="00CC545E" w:rsidP="00B83A2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6</w:t>
      </w:r>
      <w:r w:rsidR="00371F37">
        <w:rPr>
          <w:rFonts w:ascii="Times New Roman" w:hAnsi="Times New Roman" w:cs="Times New Roman"/>
          <w:b/>
          <w:bCs/>
          <w:u w:val="single"/>
        </w:rPr>
        <w:t xml:space="preserve">.3 LECTURE, PART 3 - </w:t>
      </w:r>
      <w:r>
        <w:rPr>
          <w:rFonts w:ascii="Times New Roman" w:hAnsi="Times New Roman" w:cs="Times New Roman"/>
          <w:b/>
          <w:bCs/>
          <w:u w:val="single"/>
        </w:rPr>
        <w:t>RMARKDOWN FILES</w:t>
      </w:r>
    </w:p>
    <w:p w14:paraId="699710F0" w14:textId="2741732E" w:rsidR="00CC545E" w:rsidRDefault="00B059B0" w:rsidP="00B83A22">
      <w:pPr>
        <w:rPr>
          <w:rFonts w:ascii="Times New Roman" w:hAnsi="Times New Roman" w:cs="Times New Roman"/>
          <w:i/>
          <w:iCs/>
        </w:rPr>
      </w:pPr>
      <w:r w:rsidRPr="00B059B0">
        <w:rPr>
          <w:rFonts w:ascii="Times New Roman" w:hAnsi="Times New Roman" w:cs="Times New Roman"/>
          <w:i/>
          <w:iCs/>
        </w:rPr>
        <w:t>Video has been watched</w:t>
      </w:r>
    </w:p>
    <w:p w14:paraId="51C8EEEA" w14:textId="080ED7F7" w:rsidR="00371F37" w:rsidRDefault="00CC545E" w:rsidP="00B83A2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6</w:t>
      </w:r>
      <w:r w:rsidR="00371F37">
        <w:rPr>
          <w:rFonts w:ascii="Times New Roman" w:hAnsi="Times New Roman" w:cs="Times New Roman"/>
          <w:b/>
          <w:bCs/>
          <w:u w:val="single"/>
        </w:rPr>
        <w:t xml:space="preserve">.4 </w:t>
      </w:r>
      <w:r>
        <w:rPr>
          <w:rFonts w:ascii="Times New Roman" w:hAnsi="Times New Roman" w:cs="Times New Roman"/>
          <w:b/>
          <w:bCs/>
          <w:u w:val="single"/>
        </w:rPr>
        <w:t>LECTURE, PART 4 - GGPLOT OPTIONS</w:t>
      </w:r>
    </w:p>
    <w:p w14:paraId="305D495E" w14:textId="22B44AEA" w:rsidR="00CC545E" w:rsidRPr="00B059B0" w:rsidRDefault="00B059B0" w:rsidP="00CC545E">
      <w:pPr>
        <w:rPr>
          <w:rFonts w:ascii="Times New Roman" w:hAnsi="Times New Roman" w:cs="Times New Roman"/>
          <w:i/>
          <w:iCs/>
        </w:rPr>
      </w:pPr>
      <w:r w:rsidRPr="00B059B0">
        <w:rPr>
          <w:rFonts w:ascii="Times New Roman" w:hAnsi="Times New Roman" w:cs="Times New Roman"/>
          <w:i/>
          <w:iCs/>
        </w:rPr>
        <w:t>Video has been watched</w:t>
      </w:r>
    </w:p>
    <w:p w14:paraId="69295C42" w14:textId="355518FB" w:rsidR="00CC545E" w:rsidRDefault="00CC545E" w:rsidP="00CC545E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6.5 PRACTICAL EXERCISES</w:t>
      </w:r>
    </w:p>
    <w:p w14:paraId="79AAA9ED" w14:textId="1D7D417F" w:rsidR="00B059B0" w:rsidRDefault="00B059B0" w:rsidP="00B059B0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xercises have been conducted</w:t>
      </w:r>
    </w:p>
    <w:p w14:paraId="69466BF1" w14:textId="77777777" w:rsidR="00B059B0" w:rsidRPr="00B059B0" w:rsidRDefault="00B059B0" w:rsidP="00B059B0">
      <w:pPr>
        <w:rPr>
          <w:rFonts w:ascii="Times New Roman" w:hAnsi="Times New Roman" w:cs="Times New Roman"/>
        </w:rPr>
      </w:pPr>
    </w:p>
    <w:p w14:paraId="1CAC18EC" w14:textId="77777777" w:rsidR="00CC545E" w:rsidRDefault="00CC545E" w:rsidP="00CC545E">
      <w:pPr>
        <w:rPr>
          <w:rFonts w:ascii="Times New Roman" w:hAnsi="Times New Roman" w:cs="Times New Roman"/>
          <w:b/>
          <w:bCs/>
          <w:u w:val="single"/>
        </w:rPr>
      </w:pPr>
    </w:p>
    <w:p w14:paraId="65BA88AA" w14:textId="77777777" w:rsidR="009E7088" w:rsidRPr="009E7088" w:rsidRDefault="009E7088" w:rsidP="00B83A22">
      <w:pPr>
        <w:rPr>
          <w:rFonts w:ascii="Times New Roman" w:hAnsi="Times New Roman" w:cs="Times New Roman"/>
        </w:rPr>
      </w:pPr>
    </w:p>
    <w:sectPr w:rsidR="009E7088" w:rsidRPr="009E708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5ECE6" w14:textId="77777777" w:rsidR="00544C2B" w:rsidRDefault="00544C2B" w:rsidP="0049143A">
      <w:pPr>
        <w:spacing w:after="0" w:line="240" w:lineRule="auto"/>
      </w:pPr>
      <w:r>
        <w:separator/>
      </w:r>
    </w:p>
  </w:endnote>
  <w:endnote w:type="continuationSeparator" w:id="0">
    <w:p w14:paraId="5CB1003E" w14:textId="77777777" w:rsidR="00544C2B" w:rsidRDefault="00544C2B" w:rsidP="00491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5A2B72" w14:textId="77777777" w:rsidR="00544C2B" w:rsidRDefault="00544C2B" w:rsidP="0049143A">
      <w:pPr>
        <w:spacing w:after="0" w:line="240" w:lineRule="auto"/>
      </w:pPr>
      <w:r>
        <w:separator/>
      </w:r>
    </w:p>
  </w:footnote>
  <w:footnote w:type="continuationSeparator" w:id="0">
    <w:p w14:paraId="3717E3FE" w14:textId="77777777" w:rsidR="00544C2B" w:rsidRDefault="00544C2B" w:rsidP="00491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36725" w14:textId="72729786" w:rsidR="0049143A" w:rsidRPr="0049143A" w:rsidRDefault="0049143A">
    <w:pPr>
      <w:pStyle w:val="Header"/>
      <w:rPr>
        <w:rFonts w:ascii="Times New Roman" w:hAnsi="Times New Roman" w:cs="Times New Roman"/>
      </w:rPr>
    </w:pPr>
    <w:r w:rsidRPr="0049143A">
      <w:rPr>
        <w:rFonts w:ascii="Times New Roman" w:hAnsi="Times New Roman" w:cs="Times New Roman"/>
      </w:rPr>
      <w:t>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O1MDEzNrM0MzZW0lEKTi0uzszPAykwqQUADfVA/CwAAAA="/>
  </w:docVars>
  <w:rsids>
    <w:rsidRoot w:val="00D95F2B"/>
    <w:rsid w:val="0001362E"/>
    <w:rsid w:val="00023F80"/>
    <w:rsid w:val="002823C6"/>
    <w:rsid w:val="00317774"/>
    <w:rsid w:val="00371F37"/>
    <w:rsid w:val="004538E2"/>
    <w:rsid w:val="0049143A"/>
    <w:rsid w:val="004D29A4"/>
    <w:rsid w:val="00544C2B"/>
    <w:rsid w:val="0058069E"/>
    <w:rsid w:val="005F70FE"/>
    <w:rsid w:val="0065304E"/>
    <w:rsid w:val="006B6C56"/>
    <w:rsid w:val="006C0213"/>
    <w:rsid w:val="00783D6E"/>
    <w:rsid w:val="007904F4"/>
    <w:rsid w:val="008B2621"/>
    <w:rsid w:val="008F6F57"/>
    <w:rsid w:val="009E7088"/>
    <w:rsid w:val="00A01C78"/>
    <w:rsid w:val="00A15B2C"/>
    <w:rsid w:val="00AC72D1"/>
    <w:rsid w:val="00B059B0"/>
    <w:rsid w:val="00B83A22"/>
    <w:rsid w:val="00CC545E"/>
    <w:rsid w:val="00CD4C4F"/>
    <w:rsid w:val="00CE0A73"/>
    <w:rsid w:val="00D95F2B"/>
    <w:rsid w:val="00DD0481"/>
    <w:rsid w:val="00E76B66"/>
    <w:rsid w:val="00F5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CC1DB"/>
  <w15:chartTrackingRefBased/>
  <w15:docId w15:val="{1061EFFB-87E8-4CE1-B330-9B2B4A143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9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4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43A"/>
  </w:style>
  <w:style w:type="paragraph" w:styleId="Footer">
    <w:name w:val="footer"/>
    <w:basedOn w:val="Normal"/>
    <w:link w:val="FooterChar"/>
    <w:uiPriority w:val="99"/>
    <w:unhideWhenUsed/>
    <w:rsid w:val="004914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18</cp:revision>
  <dcterms:created xsi:type="dcterms:W3CDTF">2021-02-05T13:49:00Z</dcterms:created>
  <dcterms:modified xsi:type="dcterms:W3CDTF">2021-02-21T18:14:00Z</dcterms:modified>
</cp:coreProperties>
</file>